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0AC15" w14:textId="5B5359F5" w:rsidR="00D40E5C" w:rsidRPr="00D40E5C" w:rsidRDefault="00D40E5C" w:rsidP="009A13C5">
      <w:pPr>
        <w:tabs>
          <w:tab w:val="right" w:pos="10800"/>
        </w:tabs>
        <w:spacing w:after="0"/>
        <w:rPr>
          <w:rFonts w:ascii="Arial" w:hAnsi="Arial" w:cs="Arial"/>
          <w:b/>
          <w:bCs/>
          <w:sz w:val="20"/>
          <w:szCs w:val="20"/>
        </w:rPr>
      </w:pPr>
      <w:r w:rsidRPr="00D40E5C">
        <w:rPr>
          <w:rFonts w:ascii="Arial" w:hAnsi="Arial" w:cs="Arial"/>
          <w:b/>
          <w:bCs/>
          <w:sz w:val="20"/>
          <w:szCs w:val="20"/>
        </w:rPr>
        <w:t xml:space="preserve">Unit </w:t>
      </w:r>
      <w:r w:rsidR="009318AC">
        <w:rPr>
          <w:rFonts w:ascii="Arial" w:hAnsi="Arial" w:cs="Arial"/>
          <w:b/>
          <w:bCs/>
          <w:sz w:val="20"/>
          <w:szCs w:val="20"/>
        </w:rPr>
        <w:t>4</w:t>
      </w:r>
      <w:r w:rsidRPr="00D40E5C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9318AC">
        <w:rPr>
          <w:rFonts w:ascii="Arial" w:hAnsi="Arial" w:cs="Arial"/>
          <w:b/>
          <w:bCs/>
          <w:sz w:val="20"/>
          <w:szCs w:val="20"/>
        </w:rPr>
        <w:t>Transoceanic Interconnections</w:t>
      </w:r>
      <w:r w:rsidRPr="00D40E5C">
        <w:rPr>
          <w:rFonts w:ascii="Arial" w:hAnsi="Arial" w:cs="Arial"/>
          <w:b/>
          <w:bCs/>
          <w:sz w:val="20"/>
          <w:szCs w:val="20"/>
        </w:rPr>
        <w:tab/>
        <w:t xml:space="preserve">Topic </w:t>
      </w:r>
      <w:r w:rsidR="009318AC">
        <w:rPr>
          <w:rFonts w:ascii="Arial" w:hAnsi="Arial" w:cs="Arial"/>
          <w:b/>
          <w:bCs/>
          <w:sz w:val="20"/>
          <w:szCs w:val="20"/>
        </w:rPr>
        <w:t>4.</w:t>
      </w:r>
      <w:r w:rsidR="0043766B">
        <w:rPr>
          <w:rFonts w:ascii="Arial" w:hAnsi="Arial" w:cs="Arial"/>
          <w:b/>
          <w:bCs/>
          <w:sz w:val="20"/>
          <w:szCs w:val="20"/>
        </w:rPr>
        <w:t>6</w:t>
      </w:r>
      <w:r w:rsidRPr="00D40E5C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43766B">
        <w:rPr>
          <w:rFonts w:ascii="Arial" w:hAnsi="Arial" w:cs="Arial"/>
          <w:b/>
          <w:bCs/>
          <w:sz w:val="20"/>
          <w:szCs w:val="20"/>
        </w:rPr>
        <w:t xml:space="preserve">Internal </w:t>
      </w:r>
      <w:r w:rsidR="00A13E2D">
        <w:rPr>
          <w:rFonts w:ascii="Arial" w:hAnsi="Arial" w:cs="Arial"/>
          <w:b/>
          <w:bCs/>
          <w:sz w:val="20"/>
          <w:szCs w:val="20"/>
        </w:rPr>
        <w:t>&amp;</w:t>
      </w:r>
      <w:r w:rsidR="0043766B">
        <w:rPr>
          <w:rFonts w:ascii="Arial" w:hAnsi="Arial" w:cs="Arial"/>
          <w:b/>
          <w:bCs/>
          <w:sz w:val="20"/>
          <w:szCs w:val="20"/>
        </w:rPr>
        <w:t xml:space="preserve"> External Challenges to State Power from 1450-1750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440"/>
        <w:gridCol w:w="1440"/>
        <w:gridCol w:w="8005"/>
      </w:tblGrid>
      <w:tr w:rsidR="00681A0A" w:rsidRPr="00D40E5C" w14:paraId="3F01AE3C" w14:textId="77777777" w:rsidTr="00A13E2D">
        <w:tc>
          <w:tcPr>
            <w:tcW w:w="10885" w:type="dxa"/>
            <w:gridSpan w:val="3"/>
          </w:tcPr>
          <w:p w14:paraId="520F6B96" w14:textId="77777777" w:rsidR="00681A0A" w:rsidRDefault="00681A0A" w:rsidP="00681A0A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Governance</w:t>
            </w:r>
          </w:p>
          <w:p w14:paraId="76C35786" w14:textId="349F2BD7" w:rsidR="00681A0A" w:rsidRPr="00D40E5C" w:rsidRDefault="00681A0A" w:rsidP="00681A0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variety of internal and external factors contribute to state formation, expansion, and decline. Governments maintain order through a variety of administrative institutions, policies, and procedures, and governments obtain, retain, and exercise power in different ways and for different purposes. </w:t>
            </w:r>
          </w:p>
        </w:tc>
      </w:tr>
      <w:tr w:rsidR="00D40E5C" w:rsidRPr="00D40E5C" w14:paraId="35163CCB" w14:textId="77777777" w:rsidTr="00A13E2D"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D32A24A" w14:textId="24322AD5" w:rsidR="00D40E5C" w:rsidRPr="00DD418A" w:rsidRDefault="00D40E5C" w:rsidP="00D40E5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D418A">
              <w:rPr>
                <w:rFonts w:ascii="Arial" w:hAnsi="Arial" w:cs="Arial"/>
                <w:b/>
                <w:bCs/>
                <w:sz w:val="16"/>
                <w:szCs w:val="16"/>
              </w:rPr>
              <w:t>Learning Objective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88D8A9" w14:textId="5B28FC50" w:rsidR="00D40E5C" w:rsidRPr="00DD418A" w:rsidRDefault="00DD418A" w:rsidP="00D40E5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D418A">
              <w:rPr>
                <w:rFonts w:ascii="Arial" w:hAnsi="Arial" w:cs="Arial"/>
                <w:b/>
                <w:bCs/>
                <w:sz w:val="16"/>
                <w:szCs w:val="16"/>
              </w:rPr>
              <w:t>Historical Developments</w:t>
            </w:r>
          </w:p>
        </w:tc>
        <w:tc>
          <w:tcPr>
            <w:tcW w:w="8005" w:type="dxa"/>
            <w:shd w:val="clear" w:color="auto" w:fill="D9D9D9" w:themeFill="background1" w:themeFillShade="D9"/>
            <w:vAlign w:val="center"/>
          </w:tcPr>
          <w:p w14:paraId="5EEC94D3" w14:textId="13E22A8D" w:rsidR="00D40E5C" w:rsidRPr="00DD418A" w:rsidRDefault="00D40E5C" w:rsidP="00D40E5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D418A">
              <w:rPr>
                <w:rFonts w:ascii="Arial" w:hAnsi="Arial" w:cs="Arial"/>
                <w:b/>
                <w:bCs/>
                <w:sz w:val="16"/>
                <w:szCs w:val="16"/>
              </w:rPr>
              <w:t>Study Guide Notes</w:t>
            </w:r>
          </w:p>
        </w:tc>
      </w:tr>
      <w:tr w:rsidR="00681A0A" w:rsidRPr="00D40E5C" w14:paraId="371A7E88" w14:textId="77777777" w:rsidTr="00A13E2D">
        <w:trPr>
          <w:trHeight w:val="4320"/>
        </w:trPr>
        <w:tc>
          <w:tcPr>
            <w:tcW w:w="1440" w:type="dxa"/>
            <w:vMerge w:val="restart"/>
            <w:vAlign w:val="center"/>
          </w:tcPr>
          <w:p w14:paraId="0E546590" w14:textId="04DC338B" w:rsidR="00681A0A" w:rsidRPr="00681A0A" w:rsidRDefault="00681A0A" w:rsidP="00681A0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681A0A">
              <w:rPr>
                <w:rFonts w:ascii="Arial" w:hAnsi="Arial" w:cs="Arial"/>
                <w:sz w:val="18"/>
                <w:szCs w:val="18"/>
              </w:rPr>
              <w:t xml:space="preserve">Explain the effects of the development of state power from 1450 to 1750. </w:t>
            </w:r>
          </w:p>
        </w:tc>
        <w:tc>
          <w:tcPr>
            <w:tcW w:w="1440" w:type="dxa"/>
            <w:vAlign w:val="center"/>
          </w:tcPr>
          <w:p w14:paraId="56C8ED19" w14:textId="408833B9" w:rsidR="00681A0A" w:rsidRPr="00681A0A" w:rsidRDefault="00681A0A" w:rsidP="00681A0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681A0A">
              <w:rPr>
                <w:rFonts w:ascii="Arial" w:hAnsi="Arial" w:cs="Arial"/>
                <w:sz w:val="18"/>
                <w:szCs w:val="18"/>
              </w:rPr>
              <w:t xml:space="preserve">State expansion and centralization led to resistance from an array of social, political, and economic groups on a local level. </w:t>
            </w:r>
          </w:p>
        </w:tc>
        <w:tc>
          <w:tcPr>
            <w:tcW w:w="8005" w:type="dxa"/>
            <w:vAlign w:val="center"/>
          </w:tcPr>
          <w:p w14:paraId="753CC33A" w14:textId="77777777" w:rsidR="00681A0A" w:rsidRPr="00D40E5C" w:rsidRDefault="00681A0A" w:rsidP="00D40E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81A0A" w:rsidRPr="00D40E5C" w14:paraId="62B75401" w14:textId="77777777" w:rsidTr="00A13E2D">
        <w:trPr>
          <w:trHeight w:val="4320"/>
        </w:trPr>
        <w:tc>
          <w:tcPr>
            <w:tcW w:w="1440" w:type="dxa"/>
            <w:vMerge/>
            <w:vAlign w:val="center"/>
          </w:tcPr>
          <w:p w14:paraId="21C2DA2C" w14:textId="77777777" w:rsidR="00681A0A" w:rsidRPr="00681A0A" w:rsidRDefault="00681A0A" w:rsidP="00D40E5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B38967C" w14:textId="50B5634D" w:rsidR="00681A0A" w:rsidRPr="00681A0A" w:rsidRDefault="00681A0A" w:rsidP="00681A0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681A0A">
              <w:rPr>
                <w:rFonts w:ascii="Arial" w:hAnsi="Arial" w:cs="Arial"/>
                <w:sz w:val="18"/>
                <w:szCs w:val="18"/>
              </w:rPr>
              <w:t xml:space="preserve">Slave resistance challenged existing authorities in the Americas. </w:t>
            </w:r>
          </w:p>
        </w:tc>
        <w:tc>
          <w:tcPr>
            <w:tcW w:w="8005" w:type="dxa"/>
            <w:vAlign w:val="center"/>
          </w:tcPr>
          <w:p w14:paraId="54F1FE58" w14:textId="77777777" w:rsidR="00681A0A" w:rsidRPr="00D40E5C" w:rsidRDefault="00681A0A" w:rsidP="00D40E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0E5C" w:rsidRPr="00D40E5C" w14:paraId="7F60447F" w14:textId="77777777" w:rsidTr="00A13E2D">
        <w:trPr>
          <w:trHeight w:val="3600"/>
        </w:trPr>
        <w:tc>
          <w:tcPr>
            <w:tcW w:w="10885" w:type="dxa"/>
            <w:gridSpan w:val="3"/>
          </w:tcPr>
          <w:p w14:paraId="3AC053EB" w14:textId="11F9CC66" w:rsidR="00D40E5C" w:rsidRPr="00D40E5C" w:rsidRDefault="00D40E5C" w:rsidP="00D40E5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E5C">
              <w:rPr>
                <w:rFonts w:ascii="Arial" w:hAnsi="Arial" w:cs="Arial"/>
                <w:b/>
                <w:bCs/>
                <w:sz w:val="18"/>
                <w:szCs w:val="18"/>
              </w:rPr>
              <w:t>Respond to the Learning Objective:</w:t>
            </w:r>
          </w:p>
        </w:tc>
      </w:tr>
    </w:tbl>
    <w:p w14:paraId="0D1D0529" w14:textId="77777777" w:rsidR="00EB3680" w:rsidRPr="00D40E5C" w:rsidRDefault="00EB3680" w:rsidP="00D40E5C">
      <w:pPr>
        <w:spacing w:after="0"/>
        <w:rPr>
          <w:rFonts w:ascii="Arial" w:hAnsi="Arial" w:cs="Arial"/>
          <w:sz w:val="20"/>
          <w:szCs w:val="20"/>
        </w:rPr>
      </w:pPr>
    </w:p>
    <w:sectPr w:rsidR="00EB3680" w:rsidRPr="00D40E5C" w:rsidSect="009A13C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tiv Grotesk">
    <w:altName w:val="Aktiv Grotes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NDAzNje0NDI0MzBX0lEKTi0uzszPAykwrAUATlMQISwAAAA="/>
  </w:docVars>
  <w:rsids>
    <w:rsidRoot w:val="00D40E5C"/>
    <w:rsid w:val="00086C75"/>
    <w:rsid w:val="00221EDF"/>
    <w:rsid w:val="0043766B"/>
    <w:rsid w:val="00565347"/>
    <w:rsid w:val="00681A0A"/>
    <w:rsid w:val="009318AC"/>
    <w:rsid w:val="009A13C5"/>
    <w:rsid w:val="00A13E2D"/>
    <w:rsid w:val="00B81411"/>
    <w:rsid w:val="00BA2094"/>
    <w:rsid w:val="00D40909"/>
    <w:rsid w:val="00D40E5C"/>
    <w:rsid w:val="00DD418A"/>
    <w:rsid w:val="00EB3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40A94"/>
  <w15:chartTrackingRefBased/>
  <w15:docId w15:val="{F3BFDABF-3BAA-44F8-B280-1DD19D861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0E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1A0A"/>
    <w:pPr>
      <w:autoSpaceDE w:val="0"/>
      <w:autoSpaceDN w:val="0"/>
      <w:adjustRightInd w:val="0"/>
      <w:spacing w:after="0" w:line="240" w:lineRule="auto"/>
    </w:pPr>
    <w:rPr>
      <w:rFonts w:ascii="Aktiv Grotesk" w:hAnsi="Aktiv Grotesk" w:cs="Aktiv Grote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Zeigler</dc:creator>
  <cp:keywords/>
  <dc:description/>
  <cp:lastModifiedBy>William Zeigler</cp:lastModifiedBy>
  <cp:revision>6</cp:revision>
  <dcterms:created xsi:type="dcterms:W3CDTF">2019-10-28T20:39:00Z</dcterms:created>
  <dcterms:modified xsi:type="dcterms:W3CDTF">2020-07-08T19:38:00Z</dcterms:modified>
</cp:coreProperties>
</file>